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21F2" w:rsidRDefault="00576B79" w:rsidP="003121F2">
      <w:pPr>
        <w:spacing w:after="0"/>
        <w:jc w:val="center"/>
        <w:rPr>
          <w:rFonts w:ascii="맑은 고딕" w:eastAsia="맑은 고딕" w:hAnsi="맑은 고딕" w:cs="Times New Roman"/>
          <w:b/>
          <w:sz w:val="36"/>
        </w:rPr>
      </w:pPr>
      <w:r w:rsidRPr="003121F2">
        <w:rPr>
          <w:rFonts w:ascii="맑은 고딕" w:eastAsia="맑은 고딕" w:hAnsi="맑은 고딕" w:cs="Times New Roman" w:hint="eastAsia"/>
          <w:b/>
          <w:sz w:val="36"/>
        </w:rPr>
        <w:t>마스터클래스 지원서</w:t>
      </w:r>
    </w:p>
    <w:p w:rsidR="00E57B63" w:rsidRPr="00E57B63" w:rsidRDefault="00E57B63" w:rsidP="003121F2">
      <w:pPr>
        <w:spacing w:after="0"/>
        <w:jc w:val="center"/>
        <w:rPr>
          <w:rFonts w:ascii="맑은 고딕" w:eastAsia="맑은 고딕" w:hAnsi="맑은 고딕" w:cs="Times New Roman"/>
          <w:b/>
          <w:szCs w:val="20"/>
        </w:rPr>
      </w:pPr>
    </w:p>
    <w:tbl>
      <w:tblPr>
        <w:tblW w:w="10456" w:type="dxa"/>
        <w:tblInd w:w="-1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94"/>
        <w:gridCol w:w="3617"/>
        <w:gridCol w:w="1026"/>
        <w:gridCol w:w="852"/>
        <w:gridCol w:w="849"/>
        <w:gridCol w:w="2518"/>
      </w:tblGrid>
      <w:tr w:rsidR="00E57B63" w:rsidRPr="00A94D81" w:rsidTr="00E57B63">
        <w:trPr>
          <w:trHeight w:val="454"/>
        </w:trPr>
        <w:tc>
          <w:tcPr>
            <w:tcW w:w="159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57B63" w:rsidRPr="00A94D81" w:rsidRDefault="00E57B63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1"/>
                <w:szCs w:val="21"/>
              </w:rPr>
            </w:pPr>
            <w:proofErr w:type="spellStart"/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1"/>
                <w:szCs w:val="21"/>
              </w:rPr>
              <w:t>지원팀명</w:t>
            </w:r>
            <w:proofErr w:type="spellEnd"/>
          </w:p>
        </w:tc>
        <w:tc>
          <w:tcPr>
            <w:tcW w:w="361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57B63" w:rsidRPr="00A94D81" w:rsidRDefault="00E57B63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026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57B63" w:rsidRDefault="00E57B63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표</w:t>
            </w:r>
          </w:p>
          <w:p w:rsidR="00E57B63" w:rsidRPr="00A94D81" w:rsidRDefault="00E57B63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연락처</w:t>
            </w:r>
          </w:p>
        </w:tc>
        <w:tc>
          <w:tcPr>
            <w:tcW w:w="852" w:type="dxa"/>
            <w:vMerge w:val="restart"/>
            <w:tcBorders>
              <w:top w:val="single" w:sz="8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57B63" w:rsidRPr="00E57B63" w:rsidRDefault="00E57B63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>휴대</w:t>
            </w:r>
          </w:p>
          <w:p w:rsidR="00E57B63" w:rsidRPr="00A94D81" w:rsidRDefault="00E57B63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>전화</w:t>
            </w:r>
          </w:p>
        </w:tc>
        <w:tc>
          <w:tcPr>
            <w:tcW w:w="84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57B63" w:rsidRPr="00E57B63" w:rsidRDefault="00E57B63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E57B63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리더</w:t>
            </w:r>
          </w:p>
        </w:tc>
        <w:tc>
          <w:tcPr>
            <w:tcW w:w="251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57B63" w:rsidRPr="00A94D81" w:rsidRDefault="00E57B63" w:rsidP="00E57B6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A94D81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E57B63" w:rsidRPr="00A94D81" w:rsidTr="00E57B63">
        <w:trPr>
          <w:trHeight w:val="454"/>
        </w:trPr>
        <w:tc>
          <w:tcPr>
            <w:tcW w:w="159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57B63" w:rsidRPr="00A94D81" w:rsidRDefault="00E57B63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1"/>
                <w:szCs w:val="21"/>
              </w:rPr>
            </w:pPr>
            <w:proofErr w:type="spellStart"/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1"/>
                <w:szCs w:val="21"/>
              </w:rPr>
              <w:t>단원명</w:t>
            </w:r>
            <w:proofErr w:type="spellEnd"/>
          </w:p>
        </w:tc>
        <w:tc>
          <w:tcPr>
            <w:tcW w:w="36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57B63" w:rsidRPr="00A94D81" w:rsidRDefault="00E57B63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026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E57B63" w:rsidRPr="00A94D81" w:rsidRDefault="00E57B63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85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57B63" w:rsidRPr="00A94D81" w:rsidRDefault="00E57B63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</w:pP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57B63" w:rsidRPr="00E57B63" w:rsidRDefault="00E57B63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E57B63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단원</w:t>
            </w:r>
          </w:p>
        </w:tc>
        <w:tc>
          <w:tcPr>
            <w:tcW w:w="25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57B63" w:rsidRPr="00A94D81" w:rsidRDefault="00E57B63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A94D81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A94D81" w:rsidRPr="00A94D81" w:rsidTr="00E57B63">
        <w:trPr>
          <w:trHeight w:val="454"/>
        </w:trPr>
        <w:tc>
          <w:tcPr>
            <w:tcW w:w="159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1"/>
                <w:szCs w:val="21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1"/>
                <w:szCs w:val="21"/>
              </w:rPr>
              <w:t>팀 사사</w:t>
            </w:r>
          </w:p>
        </w:tc>
        <w:tc>
          <w:tcPr>
            <w:tcW w:w="36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</w:p>
        </w:tc>
        <w:tc>
          <w:tcPr>
            <w:tcW w:w="1026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94D81" w:rsidRPr="00A94D81" w:rsidRDefault="00A94D81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E57B6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color w:val="000000"/>
                <w:kern w:val="0"/>
                <w:szCs w:val="20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25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A94D81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A94D81" w:rsidRPr="00A94D81" w:rsidTr="00A94D81">
        <w:trPr>
          <w:trHeight w:val="3434"/>
        </w:trPr>
        <w:tc>
          <w:tcPr>
            <w:tcW w:w="159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1"/>
                <w:szCs w:val="21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1"/>
                <w:szCs w:val="21"/>
              </w:rPr>
              <w:t xml:space="preserve">연주 및 </w:t>
            </w:r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1"/>
                <w:szCs w:val="21"/>
              </w:rPr>
              <w:br/>
              <w:t>수상 경력(팀)</w:t>
            </w:r>
          </w:p>
        </w:tc>
        <w:tc>
          <w:tcPr>
            <w:tcW w:w="88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A94D81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</w:p>
        </w:tc>
      </w:tr>
      <w:tr w:rsidR="00A94D81" w:rsidRPr="00A94D81" w:rsidTr="00A94D81">
        <w:trPr>
          <w:trHeight w:val="567"/>
        </w:trPr>
        <w:tc>
          <w:tcPr>
            <w:tcW w:w="159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1"/>
                <w:szCs w:val="21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1"/>
                <w:szCs w:val="21"/>
              </w:rPr>
              <w:t>연주 곡명</w:t>
            </w:r>
          </w:p>
        </w:tc>
        <w:tc>
          <w:tcPr>
            <w:tcW w:w="8862" w:type="dxa"/>
            <w:gridSpan w:val="5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1"/>
                <w:szCs w:val="21"/>
              </w:rPr>
            </w:pPr>
            <w:r w:rsidRPr="00A94D81">
              <w:rPr>
                <w:rFonts w:ascii="맑은 고딕" w:eastAsia="맑은 고딕" w:hAnsi="맑은 고딕" w:cs="굴림" w:hint="eastAsia"/>
                <w:color w:val="000000"/>
                <w:kern w:val="0"/>
                <w:sz w:val="21"/>
                <w:szCs w:val="21"/>
              </w:rPr>
              <w:t xml:space="preserve">　</w:t>
            </w:r>
          </w:p>
        </w:tc>
      </w:tr>
    </w:tbl>
    <w:p w:rsidR="003121F2" w:rsidRDefault="003121F2" w:rsidP="003121F2">
      <w:pPr>
        <w:spacing w:after="0"/>
        <w:rPr>
          <w:rFonts w:ascii="맑은 고딕" w:eastAsia="맑은 고딕" w:hAnsi="맑은 고딕" w:cs="Times New Roman"/>
          <w:b/>
        </w:rPr>
      </w:pPr>
    </w:p>
    <w:tbl>
      <w:tblPr>
        <w:tblW w:w="10418" w:type="dxa"/>
        <w:tblInd w:w="-1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1"/>
        <w:gridCol w:w="1418"/>
        <w:gridCol w:w="1701"/>
        <w:gridCol w:w="3544"/>
        <w:gridCol w:w="2054"/>
      </w:tblGrid>
      <w:tr w:rsidR="00A94D81" w:rsidRPr="00A94D81" w:rsidTr="00E57B63">
        <w:trPr>
          <w:trHeight w:val="328"/>
        </w:trPr>
        <w:tc>
          <w:tcPr>
            <w:tcW w:w="10418" w:type="dxa"/>
            <w:gridSpan w:val="5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단원 정보</w:t>
            </w:r>
          </w:p>
        </w:tc>
      </w:tr>
      <w:tr w:rsidR="00A94D81" w:rsidRPr="00A94D81" w:rsidTr="00A94D81">
        <w:trPr>
          <w:trHeight w:val="270"/>
        </w:trPr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단원명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악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생년월일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학력 사항</w:t>
            </w:r>
          </w:p>
        </w:tc>
        <w:tc>
          <w:tcPr>
            <w:tcW w:w="20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A94D81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사사</w:t>
            </w:r>
          </w:p>
        </w:tc>
      </w:tr>
      <w:tr w:rsidR="00A94D81" w:rsidRPr="00A94D81" w:rsidTr="00E57B63">
        <w:trPr>
          <w:trHeight w:val="454"/>
        </w:trPr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20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</w:tr>
      <w:tr w:rsidR="00A94D81" w:rsidRPr="00A94D81" w:rsidTr="00E57B63">
        <w:trPr>
          <w:trHeight w:val="454"/>
        </w:trPr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20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</w:tr>
      <w:tr w:rsidR="00A94D81" w:rsidRPr="00A94D81" w:rsidTr="00E57B63">
        <w:trPr>
          <w:trHeight w:val="454"/>
        </w:trPr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20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</w:tr>
      <w:tr w:rsidR="00A94D81" w:rsidRPr="00A94D81" w:rsidTr="00E57B63">
        <w:trPr>
          <w:trHeight w:val="454"/>
        </w:trPr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  <w:tc>
          <w:tcPr>
            <w:tcW w:w="20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4D81" w:rsidRPr="00A94D81" w:rsidRDefault="00A94D81" w:rsidP="00A94D81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</w:rPr>
            </w:pPr>
            <w:r w:rsidRPr="00A94D81">
              <w:rPr>
                <w:rFonts w:ascii="맑은 고딕" w:eastAsia="맑은 고딕" w:hAnsi="맑은 고딕" w:cs="굴림" w:hint="eastAsia"/>
                <w:kern w:val="0"/>
              </w:rPr>
              <w:t xml:space="preserve">　</w:t>
            </w:r>
          </w:p>
        </w:tc>
      </w:tr>
    </w:tbl>
    <w:p w:rsidR="00A94D81" w:rsidRDefault="00A94D81" w:rsidP="003121F2">
      <w:pPr>
        <w:spacing w:after="0"/>
        <w:rPr>
          <w:rFonts w:ascii="맑은 고딕" w:eastAsia="맑은 고딕" w:hAnsi="맑은 고딕" w:cs="Times New Roman"/>
          <w:b/>
        </w:rPr>
      </w:pPr>
    </w:p>
    <w:p w:rsidR="00576B79" w:rsidRDefault="003121F2" w:rsidP="003121F2">
      <w:pPr>
        <w:spacing w:after="0"/>
        <w:rPr>
          <w:rFonts w:ascii="맑은 고딕" w:eastAsia="맑은 고딕" w:hAnsi="맑은 고딕" w:cs="Times New Roman"/>
        </w:rPr>
      </w:pPr>
      <w:r w:rsidRPr="003121F2">
        <w:rPr>
          <w:rFonts w:ascii="맑은 고딕" w:eastAsia="맑은 고딕" w:hAnsi="맑은 고딕" w:cs="Times New Roman" w:hint="eastAsia"/>
          <w:b/>
        </w:rPr>
        <w:t>[지원서 작성 안내]</w:t>
      </w:r>
      <w:bookmarkStart w:id="0" w:name="_GoBack"/>
      <w:bookmarkEnd w:id="0"/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9"/>
        <w:gridCol w:w="4077"/>
      </w:tblGrid>
      <w:tr w:rsidR="00A87652" w:rsidTr="00DD31C7">
        <w:trPr>
          <w:trHeight w:val="463"/>
        </w:trPr>
        <w:tc>
          <w:tcPr>
            <w:tcW w:w="6379" w:type="dxa"/>
            <w:vAlign w:val="center"/>
          </w:tcPr>
          <w:p w:rsidR="00A87652" w:rsidRDefault="00A87652" w:rsidP="00DD31C7">
            <w:pPr>
              <w:rPr>
                <w:rFonts w:ascii="MS Mincho" w:hAnsi="MS Mincho" w:cs="MS Mincho"/>
              </w:rPr>
            </w:pPr>
            <w:r>
              <w:rPr>
                <w:rFonts w:ascii="MS Mincho" w:eastAsia="MS Mincho" w:hAnsi="MS Mincho" w:cs="MS Mincho" w:hint="eastAsia"/>
              </w:rPr>
              <w:t>✔</w:t>
            </w:r>
            <w:r>
              <w:rPr>
                <w:rFonts w:ascii="MS Mincho" w:hAnsi="MS Mincho" w:cs="MS Mincho" w:hint="eastAsia"/>
              </w:rPr>
              <w:t xml:space="preserve"> </w:t>
            </w:r>
            <w:r>
              <w:rPr>
                <w:rFonts w:ascii="맑은 고딕" w:eastAsia="맑은 고딕" w:hAnsi="맑은 고딕" w:cs="Times New Roman" w:hint="eastAsia"/>
              </w:rPr>
              <w:t>학력 사항은 현재 재학 중인 내용을 기재할 것</w:t>
            </w:r>
          </w:p>
        </w:tc>
        <w:tc>
          <w:tcPr>
            <w:tcW w:w="4077" w:type="dxa"/>
            <w:vAlign w:val="center"/>
          </w:tcPr>
          <w:p w:rsidR="00A87652" w:rsidRDefault="00A94D81" w:rsidP="00DD31C7">
            <w:pPr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</w:pPr>
            <w:r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0</w:t>
            </w:r>
            <w:r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0</w:t>
            </w:r>
            <w:r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중학</w:t>
            </w:r>
            <w:r w:rsidR="00A87652"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 xml:space="preserve">교 </w:t>
            </w:r>
            <w:r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0</w:t>
            </w:r>
            <w:r w:rsidR="00A87652"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 xml:space="preserve">학년 </w:t>
            </w:r>
          </w:p>
        </w:tc>
      </w:tr>
      <w:tr w:rsidR="003121F2" w:rsidTr="00DD31C7">
        <w:tc>
          <w:tcPr>
            <w:tcW w:w="6379" w:type="dxa"/>
            <w:vAlign w:val="center"/>
          </w:tcPr>
          <w:p w:rsidR="003121F2" w:rsidRDefault="003121F2" w:rsidP="00DD31C7">
            <w:pPr>
              <w:rPr>
                <w:rFonts w:ascii="맑은 고딕" w:eastAsia="맑은 고딕" w:hAnsi="맑은 고딕" w:cs="Times New Roman"/>
              </w:rPr>
            </w:pPr>
            <w:r>
              <w:rPr>
                <w:rFonts w:ascii="MS Mincho" w:eastAsia="MS Mincho" w:hAnsi="MS Mincho" w:cs="MS Mincho" w:hint="eastAsia"/>
              </w:rPr>
              <w:t>✔</w:t>
            </w:r>
            <w:r>
              <w:rPr>
                <w:rFonts w:ascii="MS Mincho" w:hAnsi="MS Mincho" w:cs="MS Mincho" w:hint="eastAsia"/>
              </w:rPr>
              <w:t xml:space="preserve"> </w:t>
            </w:r>
            <w:r>
              <w:rPr>
                <w:rFonts w:ascii="맑은 고딕" w:eastAsia="맑은 고딕" w:hAnsi="맑은 고딕" w:cs="Times New Roman" w:hint="eastAsia"/>
              </w:rPr>
              <w:t>사사는 현재를 포함,</w:t>
            </w:r>
            <w:r>
              <w:rPr>
                <w:rFonts w:ascii="맑은 고딕" w:eastAsia="맑은 고딕" w:hAnsi="맑은 고딕" w:cs="Times New Roman"/>
              </w:rPr>
              <w:t xml:space="preserve"> </w:t>
            </w:r>
            <w:r>
              <w:rPr>
                <w:rFonts w:ascii="맑은 고딕" w:eastAsia="맑은 고딕" w:hAnsi="맑은 고딕" w:cs="Times New Roman" w:hint="eastAsia"/>
              </w:rPr>
              <w:t>과거 사사했던 모든 선생님을 기재할 것</w:t>
            </w:r>
          </w:p>
        </w:tc>
        <w:tc>
          <w:tcPr>
            <w:tcW w:w="4077" w:type="dxa"/>
            <w:vAlign w:val="center"/>
          </w:tcPr>
          <w:p w:rsidR="003121F2" w:rsidRPr="003121F2" w:rsidRDefault="003121F2" w:rsidP="00DD31C7">
            <w:pPr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</w:pP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김0</w:t>
            </w:r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0</w:t>
            </w: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,</w:t>
            </w:r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 xml:space="preserve"> </w:t>
            </w: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박0</w:t>
            </w:r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 xml:space="preserve">0, </w:t>
            </w: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이0</w:t>
            </w:r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 xml:space="preserve">0, </w:t>
            </w: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최0</w:t>
            </w:r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0</w:t>
            </w:r>
          </w:p>
        </w:tc>
      </w:tr>
      <w:tr w:rsidR="003121F2" w:rsidTr="00DD31C7">
        <w:tc>
          <w:tcPr>
            <w:tcW w:w="6379" w:type="dxa"/>
            <w:vAlign w:val="center"/>
          </w:tcPr>
          <w:p w:rsidR="003121F2" w:rsidRDefault="003121F2" w:rsidP="00DD31C7">
            <w:pPr>
              <w:rPr>
                <w:rFonts w:ascii="맑은 고딕" w:eastAsia="맑은 고딕" w:hAnsi="맑은 고딕" w:cs="Times New Roman"/>
              </w:rPr>
            </w:pPr>
            <w:r>
              <w:rPr>
                <w:rFonts w:ascii="MS Mincho" w:eastAsia="MS Mincho" w:hAnsi="MS Mincho" w:cs="MS Mincho" w:hint="eastAsia"/>
              </w:rPr>
              <w:t>✔</w:t>
            </w:r>
            <w:r>
              <w:rPr>
                <w:rFonts w:ascii="MS Mincho" w:hAnsi="MS Mincho" w:cs="MS Mincho" w:hint="eastAsia"/>
              </w:rPr>
              <w:t xml:space="preserve"> </w:t>
            </w:r>
            <w:r>
              <w:rPr>
                <w:rFonts w:ascii="맑은 고딕" w:eastAsia="맑은 고딕" w:hAnsi="맑은 고딕" w:cs="Times New Roman"/>
              </w:rPr>
              <w:t>연</w:t>
            </w:r>
            <w:r>
              <w:rPr>
                <w:rFonts w:ascii="맑은 고딕" w:eastAsia="맑은 고딕" w:hAnsi="맑은 고딕" w:cs="Times New Roman" w:hint="eastAsia"/>
              </w:rPr>
              <w:t xml:space="preserve">주 및 수상경력은 가장 최신 </w:t>
            </w:r>
            <w:r>
              <w:rPr>
                <w:rFonts w:ascii="맑은 고딕" w:eastAsia="맑은 고딕" w:hAnsi="맑은 고딕" w:cs="Times New Roman"/>
              </w:rPr>
              <w:t xml:space="preserve">&gt; </w:t>
            </w:r>
            <w:r>
              <w:rPr>
                <w:rFonts w:ascii="맑은 고딕" w:eastAsia="맑은 고딕" w:hAnsi="맑은 고딕" w:cs="Times New Roman" w:hint="eastAsia"/>
              </w:rPr>
              <w:t>과거 순으로 기재</w:t>
            </w:r>
          </w:p>
        </w:tc>
        <w:tc>
          <w:tcPr>
            <w:tcW w:w="4077" w:type="dxa"/>
            <w:vAlign w:val="center"/>
          </w:tcPr>
          <w:p w:rsidR="003121F2" w:rsidRPr="003121F2" w:rsidRDefault="003121F2" w:rsidP="00DD31C7">
            <w:pPr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</w:pPr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2021</w:t>
            </w: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 xml:space="preserve">년 </w:t>
            </w:r>
            <w:r w:rsidR="002074E5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0000</w:t>
            </w:r>
            <w:r w:rsidR="002074E5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교향악단 협연</w:t>
            </w:r>
            <w:r w:rsidR="002074E5"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 xml:space="preserve"> </w:t>
            </w:r>
          </w:p>
          <w:p w:rsidR="003121F2" w:rsidRPr="003121F2" w:rsidRDefault="003121F2" w:rsidP="00DD31C7">
            <w:pPr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</w:pPr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2020</w:t>
            </w: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 xml:space="preserve">년 </w:t>
            </w:r>
            <w:r w:rsidR="00A94D81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0</w:t>
            </w:r>
            <w:r w:rsidR="00A94D81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000</w:t>
            </w: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 xml:space="preserve">콩쿠르 </w:t>
            </w:r>
            <w:r w:rsidR="00A94D81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0</w:t>
            </w:r>
            <w:r w:rsidR="00A94D81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0</w:t>
            </w: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 xml:space="preserve">부 </w:t>
            </w:r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1</w:t>
            </w: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위</w:t>
            </w:r>
          </w:p>
          <w:p w:rsidR="003121F2" w:rsidRPr="003121F2" w:rsidRDefault="003121F2" w:rsidP="00DD31C7">
            <w:pPr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</w:pP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 xml:space="preserve">2019년 </w:t>
            </w:r>
            <w:r w:rsidR="002074E5"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금호영재콘서트 연주</w:t>
            </w: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 xml:space="preserve"> </w:t>
            </w:r>
          </w:p>
        </w:tc>
      </w:tr>
      <w:tr w:rsidR="003121F2" w:rsidTr="00DD31C7">
        <w:tc>
          <w:tcPr>
            <w:tcW w:w="6379" w:type="dxa"/>
            <w:vAlign w:val="center"/>
          </w:tcPr>
          <w:p w:rsidR="003121F2" w:rsidRDefault="003121F2" w:rsidP="00DD31C7">
            <w:pPr>
              <w:rPr>
                <w:rFonts w:ascii="맑은 고딕" w:eastAsia="맑은 고딕" w:hAnsi="맑은 고딕" w:cs="Times New Roman"/>
              </w:rPr>
            </w:pPr>
            <w:r>
              <w:rPr>
                <w:rFonts w:ascii="MS Mincho" w:eastAsia="MS Mincho" w:hAnsi="MS Mincho" w:cs="MS Mincho" w:hint="eastAsia"/>
              </w:rPr>
              <w:t>✔</w:t>
            </w:r>
            <w:r>
              <w:rPr>
                <w:rFonts w:ascii="MS Mincho" w:hAnsi="MS Mincho" w:cs="MS Mincho" w:hint="eastAsia"/>
              </w:rPr>
              <w:t xml:space="preserve"> </w:t>
            </w:r>
            <w:r>
              <w:rPr>
                <w:rFonts w:ascii="맑은 고딕" w:eastAsia="맑은 고딕" w:hAnsi="맑은 고딕" w:cs="Times New Roman"/>
              </w:rPr>
              <w:t>연</w:t>
            </w:r>
            <w:r>
              <w:rPr>
                <w:rFonts w:ascii="맑은 고딕" w:eastAsia="맑은 고딕" w:hAnsi="맑은 고딕" w:cs="Times New Roman" w:hint="eastAsia"/>
              </w:rPr>
              <w:t xml:space="preserve">주 작품은 </w:t>
            </w:r>
            <w:proofErr w:type="spellStart"/>
            <w:r>
              <w:rPr>
                <w:rFonts w:ascii="맑은 고딕" w:eastAsia="맑은 고딕" w:hAnsi="맑은 고딕" w:cs="Times New Roman" w:hint="eastAsia"/>
              </w:rPr>
              <w:t>작곡가명</w:t>
            </w:r>
            <w:proofErr w:type="spellEnd"/>
            <w:r>
              <w:rPr>
                <w:rFonts w:ascii="맑은 고딕" w:eastAsia="맑은 고딕" w:hAnsi="맑은 고딕" w:cs="Times New Roman" w:hint="eastAsia"/>
              </w:rPr>
              <w:t>,</w:t>
            </w:r>
            <w:r>
              <w:rPr>
                <w:rFonts w:ascii="맑은 고딕" w:eastAsia="맑은 고딕" w:hAnsi="맑은 고딕" w:cs="Times New Roman"/>
              </w:rPr>
              <w:t xml:space="preserve"> </w:t>
            </w:r>
            <w:proofErr w:type="spellStart"/>
            <w:r>
              <w:rPr>
                <w:rFonts w:ascii="맑은 고딕" w:eastAsia="맑은 고딕" w:hAnsi="맑은 고딕" w:cs="Times New Roman" w:hint="eastAsia"/>
              </w:rPr>
              <w:t>작품명</w:t>
            </w:r>
            <w:proofErr w:type="spellEnd"/>
            <w:r>
              <w:rPr>
                <w:rFonts w:ascii="맑은 고딕" w:eastAsia="맑은 고딕" w:hAnsi="맑은 고딕" w:cs="Times New Roman" w:hint="eastAsia"/>
              </w:rPr>
              <w:t xml:space="preserve">, </w:t>
            </w:r>
            <w:proofErr w:type="spellStart"/>
            <w:r>
              <w:rPr>
                <w:rFonts w:ascii="맑은 고딕" w:eastAsia="맑은 고딕" w:hAnsi="맑은 고딕" w:cs="Times New Roman" w:hint="eastAsia"/>
              </w:rPr>
              <w:t>작품명을</w:t>
            </w:r>
            <w:proofErr w:type="spellEnd"/>
            <w:r>
              <w:rPr>
                <w:rFonts w:ascii="맑은 고딕" w:eastAsia="맑은 고딕" w:hAnsi="맑은 고딕" w:cs="Times New Roman" w:hint="eastAsia"/>
              </w:rPr>
              <w:t xml:space="preserve"> 정확히 기재할 것</w:t>
            </w:r>
          </w:p>
        </w:tc>
        <w:tc>
          <w:tcPr>
            <w:tcW w:w="4077" w:type="dxa"/>
            <w:vAlign w:val="center"/>
          </w:tcPr>
          <w:p w:rsidR="002074E5" w:rsidRDefault="003121F2" w:rsidP="00DD31C7">
            <w:pPr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</w:pP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 xml:space="preserve">루트비히 판 베토벤 바이올린 소나타 </w:t>
            </w:r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9</w:t>
            </w: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번</w:t>
            </w:r>
          </w:p>
          <w:p w:rsidR="003121F2" w:rsidRPr="003121F2" w:rsidRDefault="003121F2" w:rsidP="00DD31C7">
            <w:pPr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</w:pPr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 xml:space="preserve">A장조 </w:t>
            </w:r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‘</w:t>
            </w:r>
            <w:proofErr w:type="spellStart"/>
            <w:r w:rsidRPr="003121F2">
              <w:rPr>
                <w:rFonts w:ascii="맑은 고딕" w:eastAsia="맑은 고딕" w:hAnsi="맑은 고딕" w:cs="Times New Roman" w:hint="eastAsia"/>
                <w:color w:val="808080" w:themeColor="background1" w:themeShade="80"/>
                <w:sz w:val="18"/>
              </w:rPr>
              <w:t>크로이처</w:t>
            </w:r>
            <w:proofErr w:type="spellEnd"/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 xml:space="preserve">’, </w:t>
            </w:r>
            <w:proofErr w:type="gramStart"/>
            <w:r w:rsidRPr="003121F2">
              <w:rPr>
                <w:rFonts w:ascii="맑은 고딕" w:eastAsia="맑은 고딕" w:hAnsi="맑은 고딕" w:cs="Times New Roman"/>
                <w:color w:val="808080" w:themeColor="background1" w:themeShade="80"/>
                <w:sz w:val="18"/>
              </w:rPr>
              <w:t>Op.47</w:t>
            </w:r>
            <w:proofErr w:type="gramEnd"/>
          </w:p>
        </w:tc>
      </w:tr>
    </w:tbl>
    <w:p w:rsidR="003121F2" w:rsidRPr="002074E5" w:rsidRDefault="003121F2" w:rsidP="003121F2">
      <w:pPr>
        <w:spacing w:after="0"/>
        <w:rPr>
          <w:rFonts w:ascii="맑은 고딕" w:eastAsia="맑은 고딕" w:hAnsi="맑은 고딕" w:cs="Times New Roman"/>
        </w:rPr>
      </w:pPr>
    </w:p>
    <w:p w:rsidR="00A5194D" w:rsidRPr="003121F2" w:rsidRDefault="00A5194D" w:rsidP="00A5194D">
      <w:pPr>
        <w:spacing w:after="0"/>
        <w:rPr>
          <w:rFonts w:ascii="맑은 고딕" w:eastAsia="맑은 고딕" w:hAnsi="맑은 고딕"/>
        </w:rPr>
      </w:pPr>
      <w:r w:rsidRPr="003121F2">
        <w:rPr>
          <w:rFonts w:ascii="맑은 고딕" w:eastAsia="맑은 고딕" w:hAnsi="맑은 고딕" w:cs="Times New Roman"/>
          <w:b/>
        </w:rPr>
        <w:t>[</w:t>
      </w:r>
      <w:r w:rsidRPr="003121F2">
        <w:rPr>
          <w:rFonts w:ascii="맑은 고딕" w:eastAsia="맑은 고딕" w:hAnsi="맑은 고딕" w:cs="Times New Roman" w:hint="eastAsia"/>
          <w:b/>
        </w:rPr>
        <w:t>문의]</w:t>
      </w:r>
      <w:r>
        <w:rPr>
          <w:rFonts w:ascii="맑은 고딕" w:eastAsia="맑은 고딕" w:hAnsi="맑은 고딕" w:cs="Times New Roman"/>
        </w:rPr>
        <w:t xml:space="preserve"> 02-6303-1914 / </w:t>
      </w:r>
      <w:r>
        <w:rPr>
          <w:rFonts w:ascii="맑은 고딕" w:eastAsia="맑은 고딕" w:hAnsi="맑은 고딕" w:cs="Times New Roman" w:hint="eastAsia"/>
        </w:rPr>
        <w:t>kumhoarthall</w:t>
      </w:r>
      <w:r>
        <w:rPr>
          <w:rFonts w:ascii="맑은 고딕" w:eastAsia="맑은 고딕" w:hAnsi="맑은 고딕" w:cs="Times New Roman"/>
        </w:rPr>
        <w:t>@kumhoasiana.com</w:t>
      </w:r>
      <w:r w:rsidRPr="003121F2">
        <w:rPr>
          <w:rFonts w:ascii="맑은 고딕" w:eastAsia="맑은 고딕" w:hAnsi="맑은 고딕"/>
        </w:rPr>
        <w:t xml:space="preserve"> </w:t>
      </w:r>
    </w:p>
    <w:p w:rsidR="00A5194D" w:rsidRPr="00A5194D" w:rsidRDefault="00A5194D" w:rsidP="00A5194D">
      <w:pPr>
        <w:spacing w:after="0"/>
        <w:rPr>
          <w:rFonts w:ascii="맑은 고딕" w:eastAsia="맑은 고딕" w:hAnsi="맑은 고딕"/>
        </w:rPr>
      </w:pPr>
    </w:p>
    <w:p w:rsidR="00632763" w:rsidRPr="00A5194D" w:rsidRDefault="00632763" w:rsidP="003121F2">
      <w:pPr>
        <w:spacing w:after="0"/>
        <w:rPr>
          <w:rFonts w:ascii="맑은 고딕" w:eastAsia="맑은 고딕" w:hAnsi="맑은 고딕"/>
        </w:rPr>
      </w:pPr>
    </w:p>
    <w:sectPr w:rsidR="00632763" w:rsidRPr="00A5194D" w:rsidSect="006E5FF1">
      <w:headerReference w:type="default" r:id="rId7"/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2092" w:rsidRDefault="00702092" w:rsidP="00336165">
      <w:pPr>
        <w:spacing w:after="0" w:line="240" w:lineRule="auto"/>
      </w:pPr>
      <w:r>
        <w:separator/>
      </w:r>
    </w:p>
  </w:endnote>
  <w:endnote w:type="continuationSeparator" w:id="0">
    <w:p w:rsidR="00702092" w:rsidRDefault="00702092" w:rsidP="00336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2092" w:rsidRDefault="00702092" w:rsidP="00336165">
      <w:pPr>
        <w:spacing w:after="0" w:line="240" w:lineRule="auto"/>
      </w:pPr>
      <w:r>
        <w:separator/>
      </w:r>
    </w:p>
  </w:footnote>
  <w:footnote w:type="continuationSeparator" w:id="0">
    <w:p w:rsidR="00702092" w:rsidRDefault="00702092" w:rsidP="003361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3D5" w:rsidRDefault="00576B79" w:rsidP="00576B79">
    <w:pPr>
      <w:pStyle w:val="a5"/>
      <w:jc w:val="right"/>
    </w:pPr>
    <w:r>
      <w:rPr>
        <w:noProof/>
      </w:rPr>
      <w:drawing>
        <wp:inline distT="0" distB="0" distL="0" distR="0">
          <wp:extent cx="922351" cy="381984"/>
          <wp:effectExtent l="0" t="0" r="0" b="0"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재단 국문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0216" cy="3893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B42464"/>
    <w:multiLevelType w:val="hybridMultilevel"/>
    <w:tmpl w:val="23A6F772"/>
    <w:lvl w:ilvl="0" w:tplc="CA4098D2">
      <w:start w:val="1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DaxNDU2M7EwMDBW0lEKTi0uzszPAykwqgUAhlKGbSwAAAA="/>
  </w:docVars>
  <w:rsids>
    <w:rsidRoot w:val="00632763"/>
    <w:rsid w:val="000923C7"/>
    <w:rsid w:val="00114CA6"/>
    <w:rsid w:val="002074E5"/>
    <w:rsid w:val="002224FE"/>
    <w:rsid w:val="003121F2"/>
    <w:rsid w:val="00336165"/>
    <w:rsid w:val="00381599"/>
    <w:rsid w:val="003F48D2"/>
    <w:rsid w:val="0045685A"/>
    <w:rsid w:val="00470427"/>
    <w:rsid w:val="00545955"/>
    <w:rsid w:val="00576B79"/>
    <w:rsid w:val="00632763"/>
    <w:rsid w:val="00697F3E"/>
    <w:rsid w:val="006E5FF1"/>
    <w:rsid w:val="00702092"/>
    <w:rsid w:val="00790A7F"/>
    <w:rsid w:val="008218CB"/>
    <w:rsid w:val="00996226"/>
    <w:rsid w:val="009B352D"/>
    <w:rsid w:val="00A05434"/>
    <w:rsid w:val="00A31B80"/>
    <w:rsid w:val="00A5194D"/>
    <w:rsid w:val="00A87652"/>
    <w:rsid w:val="00A94D81"/>
    <w:rsid w:val="00B8430C"/>
    <w:rsid w:val="00BB33D5"/>
    <w:rsid w:val="00C23366"/>
    <w:rsid w:val="00C5069E"/>
    <w:rsid w:val="00C913C8"/>
    <w:rsid w:val="00CA4F07"/>
    <w:rsid w:val="00CB7D39"/>
    <w:rsid w:val="00D00B22"/>
    <w:rsid w:val="00DD31C7"/>
    <w:rsid w:val="00DE5ED9"/>
    <w:rsid w:val="00E57B63"/>
    <w:rsid w:val="00F94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5D159DF-86E9-4FD3-943C-BAAE52084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32763"/>
    <w:pPr>
      <w:ind w:leftChars="400" w:left="800"/>
    </w:pPr>
  </w:style>
  <w:style w:type="character" w:styleId="a4">
    <w:name w:val="Hyperlink"/>
    <w:basedOn w:val="a0"/>
    <w:uiPriority w:val="99"/>
    <w:unhideWhenUsed/>
    <w:rsid w:val="00632763"/>
    <w:rPr>
      <w:color w:val="0000FF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33616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336165"/>
  </w:style>
  <w:style w:type="paragraph" w:styleId="a6">
    <w:name w:val="footer"/>
    <w:basedOn w:val="a"/>
    <w:link w:val="Char0"/>
    <w:uiPriority w:val="99"/>
    <w:unhideWhenUsed/>
    <w:rsid w:val="003361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336165"/>
  </w:style>
  <w:style w:type="table" w:styleId="a7">
    <w:name w:val="Table Grid"/>
    <w:basedOn w:val="a1"/>
    <w:uiPriority w:val="59"/>
    <w:rsid w:val="00312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6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CF</dc:creator>
  <cp:lastModifiedBy>USER</cp:lastModifiedBy>
  <cp:revision>5</cp:revision>
  <dcterms:created xsi:type="dcterms:W3CDTF">2021-05-18T05:50:00Z</dcterms:created>
  <dcterms:modified xsi:type="dcterms:W3CDTF">2021-05-28T05:07:00Z</dcterms:modified>
</cp:coreProperties>
</file>